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C1FFD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1EB420AD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7F5658AC" w14:textId="5864D59F"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</w:p>
    <w:p w14:paraId="2E94B7CB" w14:textId="77777777"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14:paraId="1A5BC396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D6B06FE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71A9DC20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F80C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FFBB6A4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89E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2CD4CAD4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C6EBD1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F5848B5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EA3A8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9209671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A75E2C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78AF71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3609B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053A391E" w14:textId="77777777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2382D6A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0331679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1E71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B9CB042" w14:textId="77777777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5ADE162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AAC29E5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FFFF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14:paraId="36B4BE82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522868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890C05C" w14:textId="77777777"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0944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D76D237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EFD57D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81FD268" w14:textId="77777777"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7D0E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726B51B5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A2A82C5" w14:textId="77777777"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AC79B7B" w14:textId="77777777" w:rsidTr="00650A2A">
        <w:tc>
          <w:tcPr>
            <w:tcW w:w="2979" w:type="pct"/>
          </w:tcPr>
          <w:p w14:paraId="6BE77656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14:paraId="29B3B8FB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ECC32D9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1AE1147F" w14:textId="77777777" w:rsidTr="00650A2A">
        <w:tc>
          <w:tcPr>
            <w:tcW w:w="2979" w:type="pct"/>
          </w:tcPr>
          <w:p w14:paraId="46A47FD8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14:paraId="2FC96A38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5CFCBDA2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703E124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10517796" w14:textId="77777777" w:rsidTr="00650A2A">
        <w:trPr>
          <w:trHeight w:val="686"/>
        </w:trPr>
        <w:tc>
          <w:tcPr>
            <w:tcW w:w="2979" w:type="pct"/>
          </w:tcPr>
          <w:p w14:paraId="47DC0DA0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14:paraId="60038385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01D981B4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20657AE1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7027DBDB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2941E56A" w14:textId="77777777" w:rsidTr="001638DD">
        <w:trPr>
          <w:trHeight w:val="389"/>
        </w:trPr>
        <w:tc>
          <w:tcPr>
            <w:tcW w:w="9356" w:type="dxa"/>
            <w:vAlign w:val="center"/>
          </w:tcPr>
          <w:p w14:paraId="442A63C2" w14:textId="77777777"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1D85696A" w14:textId="77777777" w:rsidTr="001638DD">
        <w:trPr>
          <w:trHeight w:val="338"/>
        </w:trPr>
        <w:tc>
          <w:tcPr>
            <w:tcW w:w="9356" w:type="dxa"/>
          </w:tcPr>
          <w:p w14:paraId="600AE87A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14:paraId="35CC0929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2229B9DD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14:paraId="574E0F7B" w14:textId="77777777" w:rsidTr="00327FA6">
        <w:trPr>
          <w:trHeight w:val="346"/>
        </w:trPr>
        <w:tc>
          <w:tcPr>
            <w:tcW w:w="9356" w:type="dxa"/>
            <w:vAlign w:val="center"/>
          </w:tcPr>
          <w:p w14:paraId="6F88345F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14:paraId="789C1493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68B4BBF8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14:paraId="7F717681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16CE326E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14:paraId="2223F38A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14:paraId="3EDC3D2E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14:paraId="152DA217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14:paraId="5842C934" w14:textId="77777777"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14:paraId="0674AEDB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14:paraId="12B009CD" w14:textId="77777777"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564AF92" w14:textId="77777777"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00A2C2AC" w14:textId="77777777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B04DBA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14:paraId="1650E898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12FBC0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14:paraId="14A17094" w14:textId="77777777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7C731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66540E" w:rsidRPr="0066540E" w14:paraId="19B7E53F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68A613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14:paraId="0CA99A2F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25A29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/пелет</w:t>
            </w:r>
          </w:p>
        </w:tc>
      </w:tr>
      <w:tr w:rsidR="0066540E" w:rsidRPr="0066540E" w14:paraId="6E049B64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8CB4E5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  <w:tr w:rsidR="00AE334F" w:rsidRPr="0066540E" w14:paraId="075C0231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CA423D" w14:textId="77777777"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14:paraId="5BA0A574" w14:textId="77777777" w:rsidTr="0004523C">
        <w:tc>
          <w:tcPr>
            <w:tcW w:w="9323" w:type="dxa"/>
            <w:vAlign w:val="center"/>
          </w:tcPr>
          <w:p w14:paraId="6FCCD815" w14:textId="77777777"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208A8602" w14:textId="77777777"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7D43AF3F" w14:textId="77777777"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E5D4C9D" wp14:editId="0C511B39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1E8E1AAC" wp14:editId="4CA1FE78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A710C1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2C3A822C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01BFC44D" w14:textId="77777777" w:rsidTr="0004523C">
        <w:trPr>
          <w:trHeight w:val="4032"/>
        </w:trPr>
        <w:tc>
          <w:tcPr>
            <w:tcW w:w="9323" w:type="dxa"/>
            <w:vAlign w:val="center"/>
          </w:tcPr>
          <w:p w14:paraId="3CF83A51" w14:textId="77777777"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19E213D7" w14:textId="77777777"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7DAC0E18" wp14:editId="4CA59A04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111FCD7D" w14:textId="77777777"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0812697E" wp14:editId="4565B8AD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C1AF899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094F7C4B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34DA72B9" w14:textId="77777777"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3B6FF841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6A6A9DA3" wp14:editId="172E596C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68294A97" wp14:editId="131F7234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5193A64F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601698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14:paraId="112DD7BC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49601021" w14:textId="77777777"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14:paraId="05579563" w14:textId="77777777"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386CE538" wp14:editId="44A2754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0C0AB0D0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14:paraId="4704790B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B9F54E" w14:textId="77777777"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14:paraId="6C28F2AA" w14:textId="77777777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14:paraId="11A46E52" w14:textId="77777777"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9F24A68" w14:textId="77777777"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14:paraId="5F1D724A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14:paraId="07B65A20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14:paraId="79AC3DE9" w14:textId="77777777"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5FD00E00" w14:textId="77777777"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 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подносиоца  ће се вршити у складу са </w:t>
      </w:r>
      <w:r w:rsidR="009604B1">
        <w:rPr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за избор 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BB607AA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2150F3A7" w14:textId="77777777"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9A020EA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1B8347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882590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5FF4C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EFD55C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CD90097" w14:textId="77777777"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14:paraId="3BF87659" w14:textId="77777777"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45E117D6" w14:textId="77777777"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75C4EF9" w14:textId="77777777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5B4E8551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89052" w14:textId="77777777" w:rsidR="004A3107" w:rsidRDefault="004A3107" w:rsidP="00CB7E8C">
      <w:pPr>
        <w:spacing w:after="0" w:line="240" w:lineRule="auto"/>
      </w:pPr>
      <w:r>
        <w:separator/>
      </w:r>
    </w:p>
  </w:endnote>
  <w:endnote w:type="continuationSeparator" w:id="0">
    <w:p w14:paraId="70E39A1F" w14:textId="77777777" w:rsidR="004A3107" w:rsidRDefault="004A310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81F55" w14:textId="77777777" w:rsidR="004A3107" w:rsidRDefault="004A3107" w:rsidP="00CB7E8C">
      <w:pPr>
        <w:spacing w:after="0" w:line="240" w:lineRule="auto"/>
      </w:pPr>
      <w:r>
        <w:separator/>
      </w:r>
    </w:p>
  </w:footnote>
  <w:footnote w:type="continuationSeparator" w:id="0">
    <w:p w14:paraId="66A1FE51" w14:textId="77777777" w:rsidR="004A3107" w:rsidRDefault="004A310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44C92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A4A82"/>
    <w:rsid w:val="002A592B"/>
    <w:rsid w:val="002B31BC"/>
    <w:rsid w:val="002B5978"/>
    <w:rsid w:val="002C788C"/>
    <w:rsid w:val="002D37E0"/>
    <w:rsid w:val="00363113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3107"/>
    <w:rsid w:val="004A60B6"/>
    <w:rsid w:val="004A63DC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1A69"/>
    <w:rsid w:val="00E77614"/>
    <w:rsid w:val="00E824A4"/>
    <w:rsid w:val="00E85733"/>
    <w:rsid w:val="00E919C1"/>
    <w:rsid w:val="00EC747B"/>
    <w:rsid w:val="00EF0AB0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BF95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8CE7DF-1216-4294-B4C7-E6397F8DA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Korisnik</cp:lastModifiedBy>
  <cp:revision>5</cp:revision>
  <cp:lastPrinted>2021-08-06T05:54:00Z</cp:lastPrinted>
  <dcterms:created xsi:type="dcterms:W3CDTF">2022-12-07T10:02:00Z</dcterms:created>
  <dcterms:modified xsi:type="dcterms:W3CDTF">2022-12-07T10:33:00Z</dcterms:modified>
</cp:coreProperties>
</file>